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B52D3" w:rsidRPr="00756D83" w:rsidRDefault="007B6CDA">
      <w:pPr>
        <w:pStyle w:val="a4"/>
        <w:rPr>
          <w:rFonts w:ascii="Times New Roman" w:eastAsia="標楷體" w:hAnsi="Times New Roman" w:cs="Times New Roman" w:hint="default"/>
          <w:b/>
          <w:color w:val="000000" w:themeColor="text1"/>
          <w:sz w:val="32"/>
          <w:szCs w:val="28"/>
          <w:shd w:val="clear" w:color="auto" w:fill="FFFFFF"/>
        </w:rPr>
      </w:pPr>
      <w:bookmarkStart w:id="0" w:name="_GoBack"/>
      <w:bookmarkEnd w:id="0"/>
      <w:r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  <w:shd w:val="clear" w:color="auto" w:fill="FFFFFF"/>
        </w:rPr>
        <w:t>110</w:t>
      </w:r>
      <w:r w:rsidR="00CB52D3" w:rsidRPr="00756D83">
        <w:rPr>
          <w:rFonts w:ascii="Times New Roman" w:eastAsia="標楷體" w:hAnsi="Times New Roman" w:cs="Times New Roman" w:hint="default"/>
          <w:b/>
          <w:color w:val="000000" w:themeColor="text1"/>
          <w:sz w:val="32"/>
          <w:szCs w:val="28"/>
          <w:shd w:val="clear" w:color="auto" w:fill="FFFFFF"/>
        </w:rPr>
        <w:t>年度新聘教師公告</w:t>
      </w:r>
    </w:p>
    <w:p w:rsidR="00CB52D3" w:rsidRPr="008620B1" w:rsidRDefault="00CB52D3">
      <w:pPr>
        <w:pStyle w:val="a4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Pr="009C7EA7" w:rsidRDefault="00310234" w:rsidP="00072359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國立臺灣大學地理環境資源學系擬徵聘專任助理教授、副教授或教授共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="008A4CA8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至</w:t>
      </w:r>
      <w:r w:rsidR="008A4CA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名，從事教學及研究工作，預訂起聘時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間為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20</w:t>
      </w:r>
      <w:r w:rsidR="008A4CA8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="007B6CDA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  <w:lang w:val="en-US"/>
        </w:rPr>
        <w:t>2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年</w:t>
      </w:r>
      <w:r w:rsidR="007B6CDA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8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月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申請者需獲有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，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歡迎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以地理空間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為研究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對象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的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球與環境科學、都市計畫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DA518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政、</w:t>
      </w:r>
      <w:r w:rsidR="0007235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電腦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科學</w:t>
      </w:r>
      <w:r w:rsidR="0074481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統計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學</w:t>
      </w:r>
      <w:r w:rsidR="0074481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土木</w:t>
      </w:r>
      <w:r w:rsidR="00BC07E1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環境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工程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等</w:t>
      </w:r>
      <w:r w:rsidR="00D2728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相關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學術專長者提出申請，可強化本系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在</w:t>
      </w:r>
      <w:r w:rsidR="005571C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理學</w:t>
      </w:r>
      <w:r w:rsidR="00BC07E1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跨領域</w:t>
      </w:r>
      <w:r w:rsidR="005571C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議題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前瞻</w:t>
      </w:r>
      <w:r w:rsidR="00C25692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，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或能夠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深化</w:t>
      </w:r>
      <w:r w:rsidR="00C25692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技術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應用於人文社會</w:t>
      </w:r>
      <w:r w:rsidR="006162BD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區域</w:t>
      </w:r>
      <w:r w:rsidR="00D2728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研究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環境</w:t>
      </w:r>
      <w:r w:rsidR="004E399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永續等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。</w:t>
      </w:r>
      <w:r w:rsidR="001D35B9" w:rsidRPr="001D35B9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依序考慮以下研究領域</w:t>
      </w:r>
      <w:r w:rsidR="0075127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</w:t>
      </w:r>
    </w:p>
    <w:p w:rsidR="005571C6" w:rsidRPr="009C7EA7" w:rsidRDefault="005571C6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5F45FC" w:rsidRPr="009C7EA7" w:rsidRDefault="005F45FC" w:rsidP="00766389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</w:rPr>
        <w:t>地理資訊</w:t>
      </w:r>
      <w:r w:rsidR="00160E98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科學與</w:t>
      </w:r>
      <w:r w:rsidR="00DA518C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科技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(</w:t>
      </w:r>
      <w:r w:rsidR="000340FC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G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eographic information </w:t>
      </w:r>
      <w:r w:rsidR="00160E98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science and </w:t>
      </w:r>
      <w:r w:rsidR="00DA518C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technology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空間思維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hinking)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空間本體論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160E9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ontology)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空間資料</w:t>
      </w:r>
      <w:r w:rsidR="00B0087A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科學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與地理計算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spatial data science and geo</w:t>
      </w:r>
      <w:r w:rsidR="00B72DD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computation)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D62A0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地理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人工智慧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E11565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geo-</w:t>
      </w:r>
      <w:r w:rsidR="00310234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A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I)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7019E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環境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遙</w:t>
      </w:r>
      <w:r w:rsidR="004E606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測</w:t>
      </w:r>
      <w:r w:rsidR="004E6068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7019E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environmental 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remote sensing</w:t>
      </w:r>
      <w:r w:rsidR="00610AF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) </w:t>
      </w:r>
      <w:r w:rsidR="00610AF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、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地理視覺化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geovisualization)</w:t>
      </w:r>
      <w:r w:rsidR="00744819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等</w:t>
      </w:r>
      <w:r w:rsidR="00032DE9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。</w:t>
      </w:r>
    </w:p>
    <w:p w:rsidR="005F45FC" w:rsidRPr="009C7EA7" w:rsidRDefault="00160E98" w:rsidP="00E670A6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自然地理與</w:t>
      </w:r>
      <w:r w:rsidR="00E670A6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地球關鍵區</w:t>
      </w:r>
      <w:r w:rsidR="003E05EB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 xml:space="preserve"> 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Physical geography and e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arth</w:t>
      </w:r>
      <w:r w:rsidR="00E670A6" w:rsidRPr="009C7EA7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E670A6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critical zone</w:t>
      </w:r>
      <w:r w:rsidR="003E05EB" w:rsidRPr="009C7EA7">
        <w:rPr>
          <w:rFonts w:ascii="Times New Roman" w:eastAsia="標楷體" w:hAnsi="Times New Roman" w:cs="Times New Roman" w:hint="default"/>
          <w:b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153C4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：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例如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形與地表作用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(geomorphology and surface process)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="000D2B6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陸域生物地球化學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</w:t>
      </w:r>
      <w:r w:rsidR="000D2B6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terrestrial biogeochemistry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)</w:t>
      </w:r>
      <w:r w:rsidR="00EE3CD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地球關鍵</w:t>
      </w:r>
      <w:r w:rsidR="00E670A6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區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監測與作用（</w:t>
      </w:r>
      <w:r w:rsidR="00DF1A82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m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onitoring and 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p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rocesses in the Earth Critical Zone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）、</w:t>
      </w:r>
      <w:r w:rsidR="00153C4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自然災害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natural hazards)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、環境資源</w:t>
      </w:r>
      <w:r w:rsidR="0010062E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保育</w:t>
      </w:r>
      <w:r w:rsidR="004C2EC5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經理</w:t>
      </w:r>
      <w:r w:rsidR="006610C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(environmental resource</w:t>
      </w:r>
      <w:r w:rsidR="00BF12E0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conservation</w:t>
      </w:r>
      <w:r w:rsidR="006610CC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 and management)</w:t>
      </w:r>
      <w:r w:rsidR="00EE3CD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</w:p>
    <w:p w:rsidR="00BC07E1" w:rsidRPr="00160E98" w:rsidRDefault="00DA518C" w:rsidP="005571C6">
      <w:pPr>
        <w:pStyle w:val="a4"/>
        <w:numPr>
          <w:ilvl w:val="0"/>
          <w:numId w:val="1"/>
        </w:numPr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9C7EA7">
        <w:rPr>
          <w:rFonts w:ascii="Times New Roman" w:eastAsia="標楷體" w:hAnsi="Times New Roman" w:cs="Times New Roman" w:hint="default"/>
          <w:b/>
          <w:bCs/>
          <w:color w:val="000000" w:themeColor="text1"/>
          <w:sz w:val="28"/>
          <w:szCs w:val="28"/>
          <w:shd w:val="clear" w:color="auto" w:fill="FFFFFF"/>
        </w:rPr>
        <w:t>人文地理與環境相關研究</w:t>
      </w:r>
      <w:r w:rsidRPr="009C7EA7">
        <w:rPr>
          <w:rFonts w:ascii="Times New Roman" w:hAnsi="Times New Roman" w:cs="Times New Roman" w:hint="default"/>
          <w:b/>
          <w:bCs/>
          <w:color w:val="000000" w:themeColor="text1"/>
          <w:sz w:val="28"/>
          <w:szCs w:val="28"/>
          <w:shd w:val="clear" w:color="auto" w:fill="FFFFFF"/>
        </w:rPr>
        <w:t> (Human geography and environmental studies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：例如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城鄉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區域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與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發展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160E98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local 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and regional development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文化社會與自然研究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culture, nature and society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區域研究與地理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regional studies and geography)</w:t>
      </w:r>
      <w:r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環境變遷的人文面向研究</w:t>
      </w:r>
      <w:r w:rsidR="000340FC"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9C7EA7">
        <w:rPr>
          <w:rFonts w:ascii="Times New Roman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human dimensions </w:t>
      </w:r>
      <w:r w:rsidRPr="00160E98">
        <w:rPr>
          <w:rFonts w:ascii="Times New Roman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of environmental change</w:t>
      </w:r>
      <w:r w:rsidR="000340FC" w:rsidRPr="00160E98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10062E" w:rsidRDefault="0010062E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744819" w:rsidRPr="009C7EA7" w:rsidRDefault="00744819" w:rsidP="0010062E">
      <w:pPr>
        <w:pStyle w:val="a4"/>
        <w:spacing w:line="400" w:lineRule="exact"/>
        <w:ind w:firstLine="360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我們期望申請者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具有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領導創新地理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議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的學術潛力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投入教學熱忱、並能和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本系</w:t>
      </w:r>
      <w:r w:rsidR="00310234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同儕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共同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合作</w:t>
      </w:r>
      <w:r w:rsidRPr="009C7EA7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，拓展跨學科整合的</w:t>
      </w:r>
      <w:r w:rsidR="00310234" w:rsidRPr="009C7EA7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能力。</w:t>
      </w:r>
    </w:p>
    <w:p w:rsidR="00744819" w:rsidRPr="009C7EA7" w:rsidRDefault="00744819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本系相關資訊請參考：</w:t>
      </w:r>
      <w:hyperlink r:id="rId7" w:history="1">
        <w:r w:rsidRPr="008620B1">
          <w:rPr>
            <w:rStyle w:val="Hyperlink0"/>
            <w:rFonts w:ascii="Times New Roman" w:eastAsia="標楷體" w:hAnsi="Times New Roman" w:cs="Times New Roman" w:hint="default"/>
            <w:color w:val="000000" w:themeColor="text1"/>
            <w:sz w:val="28"/>
            <w:szCs w:val="28"/>
            <w:shd w:val="clear" w:color="auto" w:fill="FFFFFF"/>
            <w:lang w:val="en-US"/>
          </w:rPr>
          <w:t>http://www.geog.ntu.edu.tw/</w:t>
        </w:r>
      </w:hyperlink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。</w:t>
      </w:r>
    </w:p>
    <w:p w:rsidR="00E67354" w:rsidRPr="008620B1" w:rsidRDefault="00E6735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E67354" w:rsidRPr="008620B1" w:rsidRDefault="00310234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意者請備妥：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1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一封申請信，內容應包含在本系的教學及研究計畫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2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履歷自傳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3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博士學位證書影本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或是由指導教授出具，保證申請人能於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20</w:t>
      </w:r>
      <w:r w:rsidR="00D92D1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22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年</w:t>
      </w:r>
      <w:r w:rsidR="00D92D1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8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月前取得博士學位證書的文件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4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歷年著作目錄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5)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五年內著作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1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份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(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若著作收錄於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SCI/SSCI/TSSCI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等索引資料庫，請標註</w:t>
      </w:r>
      <w:r w:rsidR="008636EF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)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，並指明三年內著作一篇為代表作，此代表作應為已印行在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、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de-DE"/>
        </w:rPr>
        <w:t>SSCI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期刊之論文，且為第一作者或通訊作者，或其它等同標準之著作，如經嚴格審查之專書著作；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(6) 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三位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推薦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人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之</w:t>
      </w:r>
      <w:r w:rsidR="008B5212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聯絡</w:t>
      </w:r>
      <w:r w:rsidR="001B3960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資訊</w:t>
      </w:r>
      <w:r w:rsidRPr="008620B1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</w:rPr>
        <w:t>。</w:t>
      </w:r>
      <w:r w:rsidR="000467C2"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(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審查資料不退還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)</w:t>
      </w:r>
    </w:p>
    <w:p w:rsidR="005571C6" w:rsidRDefault="005571C6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</w:pPr>
    </w:p>
    <w:p w:rsidR="0065557F" w:rsidRDefault="000467C2" w:rsidP="0010062E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</w:rPr>
        <w:t>申請截止日期為</w:t>
      </w:r>
      <w:r w:rsidR="008A4CA8" w:rsidRPr="004542A9">
        <w:rPr>
          <w:rFonts w:ascii="Times New Roman" w:eastAsia="標楷體" w:hAnsi="Times New Roman" w:cs="Times New Roman" w:hint="default"/>
          <w:b/>
          <w:color w:val="auto"/>
          <w:sz w:val="28"/>
          <w:szCs w:val="28"/>
          <w:shd w:val="clear" w:color="auto" w:fill="FFFFFF"/>
          <w:lang w:val="en-US"/>
        </w:rPr>
        <w:t>20</w:t>
      </w:r>
      <w:r w:rsidR="007B6CDA" w:rsidRPr="004542A9">
        <w:rPr>
          <w:rFonts w:ascii="Times New Roman" w:eastAsia="標楷體" w:hAnsi="Times New Roman" w:cs="Times New Roman"/>
          <w:b/>
          <w:color w:val="auto"/>
          <w:sz w:val="28"/>
          <w:szCs w:val="28"/>
          <w:shd w:val="clear" w:color="auto" w:fill="FFFFFF"/>
          <w:lang w:val="en-US"/>
        </w:rPr>
        <w:t>21</w:t>
      </w:r>
      <w:r w:rsidRPr="004542A9">
        <w:rPr>
          <w:rFonts w:ascii="Times New Roman" w:eastAsia="標楷體" w:hAnsi="Times New Roman" w:cs="Times New Roman" w:hint="default"/>
          <w:b/>
          <w:color w:val="auto"/>
          <w:sz w:val="28"/>
          <w:szCs w:val="28"/>
          <w:shd w:val="clear" w:color="auto" w:fill="FFFFFF"/>
          <w:lang w:val="en-US"/>
        </w:rPr>
        <w:t>年</w:t>
      </w:r>
      <w:r w:rsidR="00485744" w:rsidRPr="004542A9">
        <w:rPr>
          <w:rFonts w:ascii="Times New Roman" w:eastAsia="標楷體" w:hAnsi="Times New Roman" w:cs="Times New Roman"/>
          <w:b/>
          <w:color w:val="auto"/>
          <w:sz w:val="28"/>
          <w:szCs w:val="28"/>
          <w:shd w:val="clear" w:color="auto" w:fill="FFFFFF"/>
          <w:lang w:val="en-US"/>
        </w:rPr>
        <w:t>12</w:t>
      </w:r>
      <w:r w:rsidRPr="004542A9">
        <w:rPr>
          <w:rFonts w:ascii="Times New Roman" w:eastAsia="標楷體" w:hAnsi="Times New Roman" w:cs="Times New Roman" w:hint="default"/>
          <w:b/>
          <w:color w:val="auto"/>
          <w:sz w:val="28"/>
          <w:szCs w:val="28"/>
          <w:shd w:val="clear" w:color="auto" w:fill="FFFFFF"/>
          <w:lang w:val="en-US"/>
        </w:rPr>
        <w:t>月</w:t>
      </w:r>
      <w:r w:rsidR="007B6CDA" w:rsidRPr="004542A9">
        <w:rPr>
          <w:rFonts w:ascii="Times New Roman" w:eastAsia="標楷體" w:hAnsi="Times New Roman" w:cs="Times New Roman"/>
          <w:b/>
          <w:color w:val="auto"/>
          <w:sz w:val="28"/>
          <w:szCs w:val="28"/>
          <w:shd w:val="clear" w:color="auto" w:fill="FFFFFF"/>
          <w:lang w:val="en-US"/>
        </w:rPr>
        <w:t>1</w:t>
      </w:r>
      <w:r w:rsidR="005571C6" w:rsidRPr="004542A9">
        <w:rPr>
          <w:rFonts w:ascii="Times New Roman" w:eastAsia="標楷體" w:hAnsi="Times New Roman" w:cs="Times New Roman"/>
          <w:b/>
          <w:color w:val="auto"/>
          <w:sz w:val="28"/>
          <w:szCs w:val="28"/>
          <w:shd w:val="clear" w:color="auto" w:fill="FFFFFF"/>
          <w:lang w:val="en-US"/>
        </w:rPr>
        <w:t>5</w:t>
      </w:r>
      <w:r w:rsidRPr="004542A9">
        <w:rPr>
          <w:rFonts w:ascii="Times New Roman" w:eastAsia="標楷體" w:hAnsi="Times New Roman" w:cs="Times New Roman" w:hint="default"/>
          <w:b/>
          <w:color w:val="auto"/>
          <w:sz w:val="28"/>
          <w:szCs w:val="28"/>
          <w:shd w:val="clear" w:color="auto" w:fill="FFFFFF"/>
          <w:lang w:val="en-US"/>
        </w:rPr>
        <w:t>日</w:t>
      </w:r>
      <w:r w:rsidRPr="004542A9">
        <w:rPr>
          <w:rFonts w:ascii="Times New Roman" w:eastAsia="標楷體" w:hAnsi="Times New Roman" w:cs="Times New Roman" w:hint="default"/>
          <w:color w:val="auto"/>
          <w:sz w:val="28"/>
          <w:szCs w:val="28"/>
          <w:shd w:val="clear" w:color="auto" w:fill="FFFFFF"/>
          <w:lang w:val="en-US"/>
        </w:rPr>
        <w:t>。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請將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備妥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資料以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PDF</w:t>
      </w:r>
      <w:r w:rsidR="00DA518C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電子檔格式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寄至：</w:t>
      </w:r>
    </w:p>
    <w:p w:rsidR="00CF44B0" w:rsidRDefault="00DA518C" w:rsidP="00DA518C">
      <w:pPr>
        <w:pStyle w:val="a4"/>
        <w:spacing w:line="400" w:lineRule="exact"/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</w:pP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E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-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 xml:space="preserve">mail: </w:t>
      </w:r>
      <w:hyperlink r:id="rId8" w:history="1">
        <w:r w:rsidR="007B6CDA" w:rsidRPr="00FE63AB">
          <w:rPr>
            <w:rStyle w:val="a3"/>
            <w:rFonts w:ascii="Times New Roman" w:eastAsia="標楷體" w:hAnsi="Times New Roman" w:cs="Times New Roman"/>
            <w:sz w:val="28"/>
            <w:szCs w:val="28"/>
            <w:shd w:val="clear" w:color="auto" w:fill="FFFFFF"/>
            <w:lang w:val="en-US"/>
          </w:rPr>
          <w:t>r</w:t>
        </w:r>
        <w:r w:rsidR="007B6CDA" w:rsidRPr="00FE63AB">
          <w:rPr>
            <w:rStyle w:val="a3"/>
            <w:rFonts w:ascii="Times New Roman" w:eastAsia="標楷體" w:hAnsi="Times New Roman" w:cs="Times New Roman" w:hint="default"/>
            <w:sz w:val="28"/>
            <w:szCs w:val="28"/>
            <w:shd w:val="clear" w:color="auto" w:fill="FFFFFF"/>
            <w:lang w:val="en-US"/>
          </w:rPr>
          <w:t>iverhuang@ntu.edu.tw</w:t>
        </w:r>
      </w:hyperlink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br/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（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國立臺灣大學地理環境資源學系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 xml:space="preserve"> </w:t>
      </w:r>
      <w:r w:rsidR="007B6CDA"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黃誌川</w:t>
      </w:r>
      <w:r w:rsidRPr="008620B1">
        <w:rPr>
          <w:rFonts w:ascii="Times New Roman" w:eastAsia="標楷體" w:hAnsi="Times New Roman" w:cs="Times New Roman" w:hint="default"/>
          <w:color w:val="000000" w:themeColor="text1"/>
          <w:sz w:val="28"/>
          <w:szCs w:val="28"/>
          <w:shd w:val="clear" w:color="auto" w:fill="FFFFFF"/>
          <w:lang w:val="en-US"/>
        </w:rPr>
        <w:t>主任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  <w:shd w:val="clear" w:color="auto" w:fill="FFFFFF"/>
          <w:lang w:val="en-US"/>
        </w:rPr>
        <w:t>）</w:t>
      </w:r>
    </w:p>
    <w:sectPr w:rsidR="00CF44B0" w:rsidSect="00072359">
      <w:pgSz w:w="11906" w:h="16838"/>
      <w:pgMar w:top="567" w:right="991" w:bottom="426" w:left="993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1902" w:rsidRDefault="005D1902">
      <w:r>
        <w:separator/>
      </w:r>
    </w:p>
  </w:endnote>
  <w:endnote w:type="continuationSeparator" w:id="0">
    <w:p w:rsidR="005D1902" w:rsidRDefault="005D1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1902" w:rsidRDefault="005D1902">
      <w:r>
        <w:separator/>
      </w:r>
    </w:p>
  </w:footnote>
  <w:footnote w:type="continuationSeparator" w:id="0">
    <w:p w:rsidR="005D1902" w:rsidRDefault="005D1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76F93"/>
    <w:multiLevelType w:val="hybridMultilevel"/>
    <w:tmpl w:val="C5ACF476"/>
    <w:lvl w:ilvl="0" w:tplc="E7820024">
      <w:start w:val="1"/>
      <w:numFmt w:val="decimal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8D655A"/>
    <w:multiLevelType w:val="hybridMultilevel"/>
    <w:tmpl w:val="D0142F8A"/>
    <w:lvl w:ilvl="0" w:tplc="D5744DA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51277E5"/>
    <w:multiLevelType w:val="multilevel"/>
    <w:tmpl w:val="A3B041CC"/>
    <w:lvl w:ilvl="0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WwMLU0MbUwMrVU0lEKTi0uzszPAykwrAUAzRf5SiwAAAA="/>
  </w:docVars>
  <w:rsids>
    <w:rsidRoot w:val="00E67354"/>
    <w:rsid w:val="00023F8A"/>
    <w:rsid w:val="00032DE9"/>
    <w:rsid w:val="000340FC"/>
    <w:rsid w:val="000467C2"/>
    <w:rsid w:val="000519BA"/>
    <w:rsid w:val="00072359"/>
    <w:rsid w:val="000D2B6C"/>
    <w:rsid w:val="000F3DEC"/>
    <w:rsid w:val="0010062E"/>
    <w:rsid w:val="00115980"/>
    <w:rsid w:val="0013579B"/>
    <w:rsid w:val="00141D38"/>
    <w:rsid w:val="00153C4C"/>
    <w:rsid w:val="00160D0F"/>
    <w:rsid w:val="00160E98"/>
    <w:rsid w:val="001642DF"/>
    <w:rsid w:val="00181939"/>
    <w:rsid w:val="00183D40"/>
    <w:rsid w:val="001B0F65"/>
    <w:rsid w:val="001B3960"/>
    <w:rsid w:val="001D35B9"/>
    <w:rsid w:val="001D6DD6"/>
    <w:rsid w:val="00206B2D"/>
    <w:rsid w:val="0023748B"/>
    <w:rsid w:val="0027692F"/>
    <w:rsid w:val="002C7FAC"/>
    <w:rsid w:val="00310234"/>
    <w:rsid w:val="00342AFB"/>
    <w:rsid w:val="00366247"/>
    <w:rsid w:val="003B1125"/>
    <w:rsid w:val="003B417E"/>
    <w:rsid w:val="003E05EB"/>
    <w:rsid w:val="004042CB"/>
    <w:rsid w:val="004542A9"/>
    <w:rsid w:val="0046176B"/>
    <w:rsid w:val="0046531C"/>
    <w:rsid w:val="00485744"/>
    <w:rsid w:val="004A22C0"/>
    <w:rsid w:val="004C2EC5"/>
    <w:rsid w:val="004E3995"/>
    <w:rsid w:val="004E6068"/>
    <w:rsid w:val="00540690"/>
    <w:rsid w:val="00546901"/>
    <w:rsid w:val="00553F6A"/>
    <w:rsid w:val="005571C6"/>
    <w:rsid w:val="005707E9"/>
    <w:rsid w:val="005D1902"/>
    <w:rsid w:val="005D640D"/>
    <w:rsid w:val="005F45FC"/>
    <w:rsid w:val="00610AF2"/>
    <w:rsid w:val="006162BD"/>
    <w:rsid w:val="006349D4"/>
    <w:rsid w:val="006365A6"/>
    <w:rsid w:val="0065557F"/>
    <w:rsid w:val="006610CC"/>
    <w:rsid w:val="006754FD"/>
    <w:rsid w:val="00681654"/>
    <w:rsid w:val="00691D3E"/>
    <w:rsid w:val="006A052E"/>
    <w:rsid w:val="007019EC"/>
    <w:rsid w:val="00706C8D"/>
    <w:rsid w:val="00724CDA"/>
    <w:rsid w:val="00744819"/>
    <w:rsid w:val="0075127C"/>
    <w:rsid w:val="00756D83"/>
    <w:rsid w:val="00756E04"/>
    <w:rsid w:val="00780BE0"/>
    <w:rsid w:val="007856E4"/>
    <w:rsid w:val="00787402"/>
    <w:rsid w:val="007B6CDA"/>
    <w:rsid w:val="0080310F"/>
    <w:rsid w:val="00815B8D"/>
    <w:rsid w:val="008620B1"/>
    <w:rsid w:val="008636EF"/>
    <w:rsid w:val="008A4CA8"/>
    <w:rsid w:val="008B5212"/>
    <w:rsid w:val="008D1DD1"/>
    <w:rsid w:val="009011F4"/>
    <w:rsid w:val="00916ED9"/>
    <w:rsid w:val="009809F9"/>
    <w:rsid w:val="009832B1"/>
    <w:rsid w:val="009B6B1D"/>
    <w:rsid w:val="009C7EA7"/>
    <w:rsid w:val="009E49C3"/>
    <w:rsid w:val="00A03763"/>
    <w:rsid w:val="00A15DD5"/>
    <w:rsid w:val="00A270E9"/>
    <w:rsid w:val="00A433C5"/>
    <w:rsid w:val="00A47F9C"/>
    <w:rsid w:val="00A6019A"/>
    <w:rsid w:val="00A63E9B"/>
    <w:rsid w:val="00A73597"/>
    <w:rsid w:val="00A861BE"/>
    <w:rsid w:val="00AD4574"/>
    <w:rsid w:val="00B0087A"/>
    <w:rsid w:val="00B023AB"/>
    <w:rsid w:val="00B72DD6"/>
    <w:rsid w:val="00BC07E1"/>
    <w:rsid w:val="00BE346D"/>
    <w:rsid w:val="00BE6FE6"/>
    <w:rsid w:val="00BF12E0"/>
    <w:rsid w:val="00C13A7D"/>
    <w:rsid w:val="00C25692"/>
    <w:rsid w:val="00C30B59"/>
    <w:rsid w:val="00CB2B77"/>
    <w:rsid w:val="00CB52D3"/>
    <w:rsid w:val="00CC7192"/>
    <w:rsid w:val="00CF44B0"/>
    <w:rsid w:val="00D27286"/>
    <w:rsid w:val="00D53A55"/>
    <w:rsid w:val="00D54B4C"/>
    <w:rsid w:val="00D62A0C"/>
    <w:rsid w:val="00D6753D"/>
    <w:rsid w:val="00D713C0"/>
    <w:rsid w:val="00D7435F"/>
    <w:rsid w:val="00D87A46"/>
    <w:rsid w:val="00D92D1C"/>
    <w:rsid w:val="00DA518C"/>
    <w:rsid w:val="00DC262B"/>
    <w:rsid w:val="00DF1A82"/>
    <w:rsid w:val="00E11565"/>
    <w:rsid w:val="00E670A6"/>
    <w:rsid w:val="00E67354"/>
    <w:rsid w:val="00EA614C"/>
    <w:rsid w:val="00EE3CD8"/>
    <w:rsid w:val="00FB1438"/>
    <w:rsid w:val="00FC512A"/>
    <w:rsid w:val="00FD1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50E881-6CE3-A644-A430-856FD877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bdr w:val="nil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預設值"/>
    <w:rPr>
      <w:rFonts w:ascii="Arial Unicode MS" w:eastAsia="Helvetica Neue" w:hAnsi="Arial Unicode MS" w:cs="Arial Unicode MS" w:hint="eastAsia"/>
      <w:color w:val="000000"/>
      <w:sz w:val="22"/>
      <w:szCs w:val="22"/>
      <w:lang w:val="zh-TW"/>
    </w:rPr>
  </w:style>
  <w:style w:type="character" w:customStyle="1" w:styleId="a5">
    <w:name w:val="無"/>
  </w:style>
  <w:style w:type="character" w:customStyle="1" w:styleId="Hyperlink0">
    <w:name w:val="Hyperlink.0"/>
    <w:basedOn w:val="a5"/>
    <w:rPr>
      <w:color w:val="0077BA"/>
    </w:rPr>
  </w:style>
  <w:style w:type="paragraph" w:styleId="a6">
    <w:name w:val="header"/>
    <w:basedOn w:val="a"/>
    <w:link w:val="a7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6B1D"/>
    <w:rPr>
      <w:lang w:eastAsia="en-US"/>
    </w:rPr>
  </w:style>
  <w:style w:type="paragraph" w:styleId="a8">
    <w:name w:val="footer"/>
    <w:basedOn w:val="a"/>
    <w:link w:val="a9"/>
    <w:uiPriority w:val="99"/>
    <w:unhideWhenUsed/>
    <w:rsid w:val="009B6B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6B1D"/>
    <w:rPr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023A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023AB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c">
    <w:name w:val="List Paragraph"/>
    <w:basedOn w:val="a"/>
    <w:uiPriority w:val="34"/>
    <w:qFormat/>
    <w:rsid w:val="00CC7192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CF44B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新細明體" w:eastAsia="新細明體" w:hAnsi="新細明體" w:cs="新細明體"/>
      <w:bdr w:val="none" w:sz="0" w:space="0" w:color="auto"/>
      <w:lang w:eastAsia="zh-TW"/>
    </w:rPr>
  </w:style>
  <w:style w:type="character" w:customStyle="1" w:styleId="UnresolvedMention">
    <w:name w:val="Unresolved Mention"/>
    <w:basedOn w:val="a0"/>
    <w:uiPriority w:val="99"/>
    <w:semiHidden/>
    <w:unhideWhenUsed/>
    <w:rsid w:val="007B6C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verhuang@nt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eog.nt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細明體"/>
        <a:cs typeface="Helvetica Neue"/>
      </a:majorFont>
      <a:minorFont>
        <a:latin typeface="Helvetica Neue"/>
        <a:ea typeface="新細明體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15T00:20:00Z</dcterms:created>
  <dcterms:modified xsi:type="dcterms:W3CDTF">2021-10-15T00:20:00Z</dcterms:modified>
</cp:coreProperties>
</file>